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5F4E24EB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B74133">
        <w:rPr>
          <w:rFonts w:ascii="Times New Roman" w:hAnsi="Times New Roman"/>
          <w:sz w:val="24"/>
          <w:szCs w:val="24"/>
          <w:u w:val="single"/>
        </w:rPr>
        <w:t>118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4994F64E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38FFEAE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68856E9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092F0E73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4B06284E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3410D205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994AFE" w:rsidRPr="00994AFE">
        <w:rPr>
          <w:rFonts w:ascii="Times New Roman" w:hAnsi="Times New Roman"/>
          <w:b/>
          <w:bCs/>
          <w:sz w:val="24"/>
          <w:szCs w:val="24"/>
        </w:rPr>
        <w:t>(Certificate posted as a separate doc</w:t>
      </w:r>
      <w:r w:rsidR="00911943">
        <w:rPr>
          <w:rFonts w:ascii="Times New Roman" w:hAnsi="Times New Roman"/>
          <w:b/>
          <w:bCs/>
          <w:sz w:val="24"/>
          <w:szCs w:val="24"/>
        </w:rPr>
        <w:t xml:space="preserve"> # 6</w:t>
      </w:r>
      <w:r w:rsidR="00994AFE" w:rsidRPr="00994AFE">
        <w:rPr>
          <w:rFonts w:ascii="Times New Roman" w:hAnsi="Times New Roman"/>
          <w:b/>
          <w:bCs/>
          <w:sz w:val="24"/>
          <w:szCs w:val="24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A2322B5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1194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11943"/>
    <w:rsid w:val="00994AFE"/>
    <w:rsid w:val="009C7A1C"/>
    <w:rsid w:val="00A050DF"/>
    <w:rsid w:val="00A561EE"/>
    <w:rsid w:val="00AB0444"/>
    <w:rsid w:val="00AB2332"/>
    <w:rsid w:val="00AB2E1E"/>
    <w:rsid w:val="00B40745"/>
    <w:rsid w:val="00B74133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2-11-23T16:25:00Z</dcterms:modified>
</cp:coreProperties>
</file>